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Dear [Hiring Manager's Name],</w:t>
      </w:r>
    </w:p>
    <w:p>
      <w:pPr>
        <w:pStyle w:val="BodyText"/>
      </w:pPr>
      <w:r>
        <w:t xml:space="preserve">I am writing to express my enthusiastic interest in the Electronics Engineer position at [Company Name] in the United States Los Angeles. As a highly motivated and skilled electronics engineer with a passion for innovation, I am eager to contribute my expertise to your team and help drive cutting-edge technological advancements in this dynamic region. The opportunity to work within the vibrant tech ecosystem of Los Angeles, known for its pioneering spirit and diverse industries, aligns perfectly with my professional goals and aspirations.</w:t>
      </w:r>
    </w:p>
    <w:bookmarkStart w:id="20" w:name="professional-background"/>
    <w:p>
      <w:pPr>
        <w:pStyle w:val="Heading2"/>
      </w:pPr>
      <w:r>
        <w:t xml:space="preserve">Professional Background</w:t>
      </w:r>
    </w:p>
    <w:p>
      <w:pPr>
        <w:pStyle w:val="FirstParagraph"/>
      </w:pPr>
      <w:r>
        <w:t xml:space="preserve">With [X years] of experience in electronics engineering, I have developed a strong foundation in designing, testing, and optimizing electronic systems across various industries. My career has been defined by a commitment to excellence and a drive to solve complex problems through creative engineering solutions. In my previous roles at [Previous Company Names], I have worked on projects ranging from consumer electronics development to industrial automation systems, honing my technical skills while also cultivating a deep understanding of project management and cross-functional collaboration.</w:t>
      </w:r>
    </w:p>
    <w:p>
      <w:pPr>
        <w:pStyle w:val="BodyText"/>
      </w:pPr>
      <w:r>
        <w:t xml:space="preserve">One of my proudest achievements was leading the design and implementation of a low-power sensor network for [specific project or product], which resulted in a 30% improvement in energy efficiency. This project required me to work closely with software engineers, mechanical designers, and quality assurance teams to ensure seamless integration and reliability. My ability to translate theoretical concepts into practical applications has consistently been recognized by my peers and supervisors alike.</w:t>
      </w:r>
    </w:p>
    <w:bookmarkEnd w:id="20"/>
    <w:bookmarkStart w:id="21" w:name="technical-expertise"/>
    <w:p>
      <w:pPr>
        <w:pStyle w:val="Heading2"/>
      </w:pPr>
      <w:r>
        <w:t xml:space="preserve">Technical Expertise</w:t>
      </w:r>
    </w:p>
    <w:p>
      <w:pPr>
        <w:pStyle w:val="FirstParagraph"/>
      </w:pPr>
      <w:r>
        <w:t xml:space="preserve">As an Electronics Engineer in the United States Los Angeles, I have specialized in [specific areas, e.g., "circuit design," "embedded systems," "RF engineering," or "power electronics"]. My technical proficiency includes advanced knowledge of tools such as [list software/hardware, e.g., Cadence OrCAD, MATLAB, LabVIEW], as well as experience with PCB layout and fabrication. I am also well-versed in industry standards like IPC-A-610 and J-STD-001, ensuring that my work meets the highest quality benchmarks.</w:t>
      </w:r>
    </w:p>
    <w:p>
      <w:pPr>
        <w:pStyle w:val="BodyText"/>
      </w:pPr>
      <w:r>
        <w:t xml:space="preserve">My experience extends beyond hardware design to include system integration and troubleshooting. For example, during a recent project at [Previous Company Name], I was responsible for debugging a complex communication module that failed under high-stress conditions. By systematically analyzing the problem and collaborating with firmware engineers, I identified the root cause and implemented a solution that improved system stability by 40%. This experience reinforced my belief in the value of teamwork and iterative problem-solving.</w:t>
      </w:r>
    </w:p>
    <w:bookmarkEnd w:id="21"/>
    <w:bookmarkStart w:id="22" w:name="why-los-angeles"/>
    <w:p>
      <w:pPr>
        <w:pStyle w:val="Heading2"/>
      </w:pPr>
      <w:r>
        <w:t xml:space="preserve">Why Los Angeles?</w:t>
      </w:r>
    </w:p>
    <w:p>
      <w:pPr>
        <w:pStyle w:val="FirstParagraph"/>
      </w:pPr>
      <w:r>
        <w:t xml:space="preserve">The United States Los Angeles is a hub of innovation, home to leading tech companies, startups, and research institutions that are redefining the future of electronics. As an Electronics Engineer, I am particularly drawn to the opportunity to work in this environment, where creativity and technology intersect. The region's emphasis on sustainability, smart infrastructure, and next-generation devices aligns with my professional interests and values.</w:t>
      </w:r>
    </w:p>
    <w:p>
      <w:pPr>
        <w:pStyle w:val="BodyText"/>
      </w:pPr>
      <w:r>
        <w:t xml:space="preserve">Los Angeles also offers a unique blend of cultural diversity and entrepreneurial energy that fosters collaboration across disciplines. I am particularly excited about the potential to contribute to projects that address global challenges, such as renewable energy systems or IoT-enabled smart cities. By joining [Company Name], I am confident that I can leverage my technical expertise and passion for innovation to make a meaningful impact in this thriving community.</w:t>
      </w:r>
    </w:p>
    <w:bookmarkEnd w:id="22"/>
    <w:bookmarkStart w:id="23" w:name="why-company-name"/>
    <w:p>
      <w:pPr>
        <w:pStyle w:val="Heading2"/>
      </w:pPr>
      <w:r>
        <w:t xml:space="preserve">Why [Company Name]?</w:t>
      </w:r>
    </w:p>
    <w:p>
      <w:pPr>
        <w:pStyle w:val="FirstParagraph"/>
      </w:pPr>
      <w:r>
        <w:t xml:space="preserve">[Company Name] has long been a leader in [specific industry or product area, e.g., "medical device development," "aerospace technology," or "consumer electronics"]. Your commitment to [mention a specific value, product, or innovation, e.g., "pushing the boundaries of semiconductor technology"] resonates deeply with my own career philosophy. I am particularly impressed by your recent work on [specific project or initiative], which demonstrates your ability to combine technical excellence with a forward-thinking approach.</w:t>
      </w:r>
    </w:p>
    <w:p>
      <w:pPr>
        <w:pStyle w:val="BodyText"/>
      </w:pPr>
      <w:r>
        <w:t xml:space="preserve">I am especially interested in the opportunity to contribute to [specific department, team, or project at the company]. My background in [relevant skill or experience] would allow me to support your objectives while also growing as an engineer. I am eager to bring my hands-on problem-solving skills and collaborative mindset to your team.</w:t>
      </w:r>
    </w:p>
    <w:bookmarkEnd w:id="23"/>
    <w:bookmarkStart w:id="24" w:name="conclusion"/>
    <w:p>
      <w:pPr>
        <w:pStyle w:val="Heading2"/>
      </w:pPr>
      <w:r>
        <w:t xml:space="preserve">Conclusion</w:t>
      </w:r>
    </w:p>
    <w:p>
      <w:pPr>
        <w:pStyle w:val="FirstParagraph"/>
      </w:pPr>
      <w:r>
        <w:t xml:space="preserve">Thank you for considering my application. I would be thrilled to bring my expertise in electronics engineering to [Company Name] and contribute to the innovative work being done in the United States Los Angeles. I am confident that my technical background, combined with my passion for technology, makes me a strong fit for this role. I would welcome the opportunity to discuss how my skills and experiences align with your needs.</w:t>
      </w:r>
    </w:p>
    <w:p>
      <w:pPr>
        <w:pStyle w:val="BodyText"/>
      </w:pPr>
      <w:r>
        <w:t xml:space="preserve">Please feel free to contact me at [Your Phone Number] or [Your Email Address] at your earliest convenience. I look forward to the possibility of working together and contributing to the continued success of [Company Name].</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1:45:27Z</dcterms:created>
  <dcterms:modified xsi:type="dcterms:W3CDTF">2026-07-23T11:45:27Z</dcterms:modified>
</cp:coreProperties>
</file>

<file path=docProps/custom.xml><?xml version="1.0" encoding="utf-8"?>
<Properties xmlns="http://schemas.openxmlformats.org/officeDocument/2006/custom-properties" xmlns:vt="http://schemas.openxmlformats.org/officeDocument/2006/docPropsVTypes"/>
</file>